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Small DNA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886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2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069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66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4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5406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3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9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08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4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66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74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6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1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84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604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ill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3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7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12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v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7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8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21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ill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8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87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760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i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7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9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0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18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10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77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7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28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9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87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287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3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4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1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739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4:09Z</dcterms:created>
  <dcterms:modified xsi:type="dcterms:W3CDTF">2024-08-03T20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